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1331F" w14:textId="77777777" w:rsidR="0027075E" w:rsidRPr="00C45878" w:rsidRDefault="00C45878" w:rsidP="0027075E">
      <w:pPr>
        <w:spacing w:after="0" w:line="240" w:lineRule="auto"/>
        <w:rPr>
          <w:rFonts w:ascii="Calibri" w:eastAsia="Times New Roman" w:hAnsi="Calibri" w:cs="Times New Roman"/>
          <w:color w:val="000000"/>
          <w:sz w:val="24"/>
          <w:u w:val="single"/>
        </w:rPr>
      </w:pPr>
      <w:r w:rsidRPr="00C45878">
        <w:rPr>
          <w:rFonts w:ascii="Calibri" w:eastAsia="Times New Roman" w:hAnsi="Calibri" w:cs="Times New Roman"/>
          <w:color w:val="000000"/>
          <w:sz w:val="24"/>
          <w:u w:val="single"/>
        </w:rPr>
        <w:t>Té</w:t>
      </w:r>
      <w:r w:rsidR="0027075E" w:rsidRPr="00C45878">
        <w:rPr>
          <w:rFonts w:ascii="Calibri" w:eastAsia="Times New Roman" w:hAnsi="Calibri" w:cs="Times New Roman"/>
          <w:color w:val="000000"/>
          <w:sz w:val="24"/>
          <w:u w:val="single"/>
        </w:rPr>
        <w:t>rinformatikai munkatárs</w:t>
      </w:r>
    </w:p>
    <w:p w14:paraId="248F7174" w14:textId="77777777" w:rsidR="0027075E" w:rsidRPr="00BA4BBB" w:rsidRDefault="0027075E" w:rsidP="0027075E">
      <w:pPr>
        <w:rPr>
          <w:sz w:val="24"/>
        </w:rPr>
      </w:pPr>
    </w:p>
    <w:p w14:paraId="4D13E7FC" w14:textId="10D642FB" w:rsidR="006D2273" w:rsidRDefault="005C0DBA" w:rsidP="0027075E">
      <w:p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 xml:space="preserve">Az </w:t>
      </w:r>
      <w:r w:rsidR="006D2273">
        <w:rPr>
          <w:rFonts w:ascii="Calibri" w:eastAsia="Times New Roman" w:hAnsi="Calibri" w:cs="Times New Roman"/>
          <w:color w:val="000000"/>
          <w:sz w:val="24"/>
        </w:rPr>
        <w:t xml:space="preserve">Airbus DS Geo Hungary </w:t>
      </w:r>
      <w:r w:rsidR="006D2273" w:rsidRPr="00F6176F">
        <w:rPr>
          <w:rFonts w:ascii="Calibri" w:eastAsia="Times New Roman" w:hAnsi="Calibri" w:cs="Times New Roman"/>
          <w:color w:val="000000"/>
          <w:sz w:val="24"/>
        </w:rPr>
        <w:t>Kft</w:t>
      </w:r>
      <w:r w:rsidR="006D2273">
        <w:rPr>
          <w:rFonts w:ascii="Calibri" w:eastAsia="Times New Roman" w:hAnsi="Calibri" w:cs="Times New Roman"/>
          <w:color w:val="000000"/>
          <w:sz w:val="24"/>
        </w:rPr>
        <w:t xml:space="preserve"> Térinformakai munkatársat keres. </w:t>
      </w:r>
    </w:p>
    <w:p w14:paraId="5035081A" w14:textId="211808CA" w:rsidR="006D2273" w:rsidRDefault="006D2273" w:rsidP="0027075E">
      <w:p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 xml:space="preserve">Fő feladatunk a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cég saját műholdjaiból 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származó</w:t>
      </w:r>
      <w:r w:rsidR="000E2998">
        <w:rPr>
          <w:rFonts w:ascii="Calibri" w:eastAsia="Times New Roman" w:hAnsi="Calibri" w:cs="Times New Roman"/>
          <w:color w:val="000000"/>
          <w:sz w:val="24"/>
        </w:rPr>
        <w:t xml:space="preserve"> adatok feldolgozás</w:t>
      </w:r>
      <w:r>
        <w:rPr>
          <w:rFonts w:ascii="Calibri" w:eastAsia="Times New Roman" w:hAnsi="Calibri" w:cs="Times New Roman"/>
          <w:color w:val="000000"/>
          <w:sz w:val="24"/>
        </w:rPr>
        <w:t>a</w:t>
      </w:r>
      <w:r w:rsidR="000E2998">
        <w:rPr>
          <w:rFonts w:ascii="Calibri" w:eastAsia="Times New Roman" w:hAnsi="Calibri" w:cs="Times New Roman"/>
          <w:color w:val="000000"/>
          <w:sz w:val="24"/>
        </w:rPr>
        <w:t>,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 nagy</w:t>
      </w:r>
      <w:r w:rsidR="00E360BF">
        <w:rPr>
          <w:rFonts w:ascii="Calibri" w:eastAsia="Times New Roman" w:hAnsi="Calibri" w:cs="Times New Roman"/>
          <w:color w:val="000000"/>
          <w:sz w:val="24"/>
        </w:rPr>
        <w:t xml:space="preserve"> felbontású 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és pontosságú </w:t>
      </w:r>
      <w:proofErr w:type="spellStart"/>
      <w:r w:rsidR="00045355">
        <w:rPr>
          <w:rFonts w:ascii="Calibri" w:eastAsia="Times New Roman" w:hAnsi="Calibri" w:cs="Times New Roman"/>
          <w:color w:val="000000"/>
          <w:sz w:val="24"/>
        </w:rPr>
        <w:t>o</w:t>
      </w:r>
      <w:r w:rsidR="00073FDE">
        <w:rPr>
          <w:rFonts w:ascii="Calibri" w:eastAsia="Times New Roman" w:hAnsi="Calibri" w:cs="Times New Roman"/>
          <w:color w:val="000000"/>
          <w:sz w:val="24"/>
        </w:rPr>
        <w:t>rt</w:t>
      </w:r>
      <w:r w:rsidR="00045355">
        <w:rPr>
          <w:rFonts w:ascii="Calibri" w:eastAsia="Times New Roman" w:hAnsi="Calibri" w:cs="Times New Roman"/>
          <w:color w:val="000000"/>
          <w:sz w:val="24"/>
        </w:rPr>
        <w:t>ofotók</w:t>
      </w:r>
      <w:proofErr w:type="spellEnd"/>
      <w:r w:rsidR="00045355">
        <w:rPr>
          <w:rFonts w:ascii="Calibri" w:eastAsia="Times New Roman" w:hAnsi="Calibri" w:cs="Times New Roman"/>
          <w:color w:val="000000"/>
          <w:sz w:val="24"/>
        </w:rPr>
        <w:t xml:space="preserve"> készítése</w:t>
      </w:r>
      <w:r>
        <w:rPr>
          <w:rFonts w:ascii="Calibri" w:eastAsia="Times New Roman" w:hAnsi="Calibri" w:cs="Times New Roman"/>
          <w:color w:val="000000"/>
          <w:sz w:val="24"/>
        </w:rPr>
        <w:t>,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 domborzat modellek generálása,</w:t>
      </w:r>
      <w:r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9A77F0">
        <w:rPr>
          <w:rFonts w:ascii="Calibri" w:eastAsia="Times New Roman" w:hAnsi="Calibri" w:cs="Times New Roman"/>
          <w:color w:val="000000"/>
          <w:sz w:val="24"/>
        </w:rPr>
        <w:t>mellyel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 főleg a mezőgazdaságban és az ipar</w:t>
      </w:r>
      <w:r>
        <w:rPr>
          <w:rFonts w:ascii="Calibri" w:eastAsia="Times New Roman" w:hAnsi="Calibri" w:cs="Times New Roman"/>
          <w:color w:val="000000"/>
          <w:sz w:val="24"/>
        </w:rPr>
        <w:t>ban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5C0DBA">
        <w:rPr>
          <w:rFonts w:ascii="Calibri" w:eastAsia="Times New Roman" w:hAnsi="Calibri" w:cs="Times New Roman"/>
          <w:color w:val="000000"/>
          <w:sz w:val="24"/>
        </w:rPr>
        <w:t xml:space="preserve">a világ minden táján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dolgozó </w:t>
      </w:r>
      <w:r>
        <w:rPr>
          <w:rFonts w:ascii="Calibri" w:eastAsia="Times New Roman" w:hAnsi="Calibri" w:cs="Times New Roman"/>
          <w:color w:val="000000"/>
          <w:sz w:val="24"/>
        </w:rPr>
        <w:t xml:space="preserve">szakemberek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munkáját </w:t>
      </w:r>
      <w:r w:rsidR="009A77F0">
        <w:rPr>
          <w:rFonts w:ascii="Calibri" w:eastAsia="Times New Roman" w:hAnsi="Calibri" w:cs="Times New Roman"/>
          <w:color w:val="000000"/>
          <w:sz w:val="24"/>
        </w:rPr>
        <w:t>tesszük</w:t>
      </w:r>
      <w:r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>hatékonyabbá.</w:t>
      </w:r>
    </w:p>
    <w:p w14:paraId="33FD2D83" w14:textId="36556716" w:rsidR="006D2273" w:rsidRDefault="0123AAD2" w:rsidP="0123AAD2">
      <w:p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A 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műholdképek 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feldolgozás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>a</w:t>
      </w:r>
      <w:r w:rsidR="005C0DBA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 a francia 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anyacégünk által fejlesztett komplex térinform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atikai rendszerrel 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végezzünk, melynek betanítását mi végezzünk.</w:t>
      </w:r>
    </w:p>
    <w:p w14:paraId="30B75C51" w14:textId="77777777" w:rsidR="00E360BF" w:rsidRDefault="00E360BF" w:rsidP="00E360BF">
      <w:p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>Lehetsz kezdő vagy épp sok éves tapasztalattal bíró, jelentkezz bátran</w:t>
      </w: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!</w:t>
      </w: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 </w:t>
      </w:r>
    </w:p>
    <w:p w14:paraId="60F4CC60" w14:textId="77777777" w:rsidR="006D36F2" w:rsidRDefault="006D36F2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</w:p>
    <w:p w14:paraId="28373368" w14:textId="653C9A35" w:rsidR="0027075E" w:rsidRPr="006D2273" w:rsidRDefault="0027075E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 w:rsidRPr="006D2273">
        <w:rPr>
          <w:rFonts w:ascii="Calibri" w:eastAsia="Times New Roman" w:hAnsi="Calibri" w:cs="Times New Roman"/>
          <w:i/>
          <w:color w:val="000000"/>
          <w:sz w:val="24"/>
        </w:rPr>
        <w:t>Szükséges:</w:t>
      </w:r>
    </w:p>
    <w:p w14:paraId="2DCBFBA7" w14:textId="77777777" w:rsidR="0027075E" w:rsidRPr="00C45878" w:rsidRDefault="0027075E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C45878">
        <w:rPr>
          <w:rFonts w:ascii="Calibri" w:eastAsia="Times New Roman" w:hAnsi="Calibri" w:cs="Times New Roman"/>
          <w:color w:val="000000"/>
          <w:sz w:val="24"/>
        </w:rPr>
        <w:t>GIS ismeretek</w:t>
      </w:r>
    </w:p>
    <w:p w14:paraId="0B5FB10C" w14:textId="43438039" w:rsidR="0027075E" w:rsidRDefault="00E360BF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A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ngol </w:t>
      </w:r>
      <w:r w:rsidR="009A77F0" w:rsidRPr="00C45878">
        <w:rPr>
          <w:rFonts w:ascii="Calibri" w:eastAsia="Times New Roman" w:hAnsi="Calibri" w:cs="Times New Roman"/>
          <w:color w:val="000000"/>
          <w:sz w:val="24"/>
        </w:rPr>
        <w:t>nyelvismeret</w:t>
      </w:r>
      <w:r w:rsidR="00C45878">
        <w:rPr>
          <w:rFonts w:ascii="Calibri" w:eastAsia="Times New Roman" w:hAnsi="Calibri" w:cs="Times New Roman"/>
          <w:color w:val="000000"/>
          <w:sz w:val="24"/>
        </w:rPr>
        <w:t xml:space="preserve"> (alap szint)</w:t>
      </w:r>
    </w:p>
    <w:p w14:paraId="4341ABE9" w14:textId="77777777" w:rsidR="006D36F2" w:rsidRPr="00C45878" w:rsidRDefault="006D36F2" w:rsidP="006D36F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R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ugalmasság</w:t>
      </w:r>
    </w:p>
    <w:p w14:paraId="0F9ADDF5" w14:textId="40F805BB" w:rsidR="006D36F2" w:rsidRPr="006D36F2" w:rsidRDefault="005C0DBA" w:rsidP="006D36F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Légy c</w:t>
      </w:r>
      <w:r w:rsidR="006D36F2" w:rsidRPr="00C45878">
        <w:rPr>
          <w:rFonts w:ascii="Calibri" w:eastAsia="Times New Roman" w:hAnsi="Calibri" w:cs="Times New Roman"/>
          <w:color w:val="000000"/>
          <w:sz w:val="24"/>
        </w:rPr>
        <w:t>sapa</w:t>
      </w:r>
      <w:r w:rsidR="006D36F2">
        <w:rPr>
          <w:rFonts w:ascii="Calibri" w:eastAsia="Times New Roman" w:hAnsi="Calibri" w:cs="Times New Roman"/>
          <w:color w:val="000000"/>
          <w:sz w:val="24"/>
        </w:rPr>
        <w:t>tjátékos</w:t>
      </w:r>
    </w:p>
    <w:p w14:paraId="1EAF4D4A" w14:textId="77777777" w:rsidR="0027075E" w:rsidRPr="00316BBD" w:rsidRDefault="0027075E" w:rsidP="00316BBD">
      <w:pPr>
        <w:pStyle w:val="ListParagraph"/>
        <w:ind w:left="1080"/>
        <w:rPr>
          <w:rFonts w:ascii="Calibri" w:eastAsia="Times New Roman" w:hAnsi="Calibri" w:cs="Times New Roman"/>
          <w:color w:val="000000"/>
          <w:sz w:val="24"/>
        </w:rPr>
      </w:pPr>
    </w:p>
    <w:p w14:paraId="538835C0" w14:textId="77777777" w:rsidR="0027075E" w:rsidRPr="006D2273" w:rsidRDefault="0027075E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 w:rsidRPr="006D2273">
        <w:rPr>
          <w:rFonts w:ascii="Calibri" w:eastAsia="Times New Roman" w:hAnsi="Calibri" w:cs="Times New Roman"/>
          <w:i/>
          <w:color w:val="000000"/>
          <w:sz w:val="24"/>
        </w:rPr>
        <w:t>Előny:</w:t>
      </w:r>
    </w:p>
    <w:p w14:paraId="5388F3A7" w14:textId="77777777" w:rsidR="0027075E" w:rsidRPr="00C45878" w:rsidRDefault="009A77F0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C45878">
        <w:rPr>
          <w:rFonts w:ascii="Calibri" w:eastAsia="Times New Roman" w:hAnsi="Calibri" w:cs="Times New Roman"/>
          <w:color w:val="000000"/>
          <w:sz w:val="24"/>
        </w:rPr>
        <w:t>Linux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operációs rendszerben való jártasság</w:t>
      </w:r>
    </w:p>
    <w:p w14:paraId="7E91F34D" w14:textId="52A39ADE" w:rsidR="006D2273" w:rsidRDefault="00E360BF" w:rsidP="0123AAD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T</w:t>
      </w:r>
      <w:r w:rsidR="0123AAD2"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ávérzékelés</w:t>
      </w: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i</w:t>
      </w:r>
      <w:r w:rsidR="005C0DBA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, </w:t>
      </w:r>
      <w:r w:rsidR="0123AAD2"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fotogrammetriai ismeretek</w:t>
      </w:r>
    </w:p>
    <w:p w14:paraId="4C7C2C82" w14:textId="65DE8706" w:rsidR="006D36F2" w:rsidRPr="006D36F2" w:rsidRDefault="006D36F2" w:rsidP="0123AAD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06D36F2">
        <w:rPr>
          <w:rFonts w:ascii="Calibri" w:eastAsia="Times New Roman" w:hAnsi="Calibri" w:cs="Times New Roman"/>
          <w:color w:val="000000" w:themeColor="text1"/>
          <w:sz w:val="24"/>
          <w:szCs w:val="24"/>
        </w:rPr>
        <w:t>Raszteres adatfeldolgozásban szerzett tapasztalat</w:t>
      </w:r>
    </w:p>
    <w:p w14:paraId="1A8F1C63" w14:textId="256A3A7E" w:rsidR="0027075E" w:rsidRPr="00C45878" w:rsidRDefault="00E360BF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S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cript nyelv alapismeretek (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bash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shell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, 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python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>)</w:t>
      </w:r>
    </w:p>
    <w:p w14:paraId="6D0428C0" w14:textId="7723D4D5" w:rsidR="0027075E" w:rsidRPr="00C45878" w:rsidRDefault="00E360BF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bookmarkStart w:id="0" w:name="_GoBack"/>
      <w:r>
        <w:rPr>
          <w:rFonts w:ascii="Calibri" w:eastAsia="Times New Roman" w:hAnsi="Calibri" w:cs="Times New Roman"/>
          <w:color w:val="000000"/>
          <w:sz w:val="24"/>
        </w:rPr>
        <w:t>P</w:t>
      </w:r>
      <w:r w:rsidR="005C0DBA">
        <w:rPr>
          <w:rFonts w:ascii="Calibri" w:eastAsia="Times New Roman" w:hAnsi="Calibri" w:cs="Times New Roman"/>
          <w:color w:val="000000"/>
          <w:sz w:val="24"/>
        </w:rPr>
        <w:t>reci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z</w:t>
      </w:r>
      <w:r w:rsidR="005C0DBA">
        <w:rPr>
          <w:rFonts w:ascii="Calibri" w:eastAsia="Times New Roman" w:hAnsi="Calibri" w:cs="Times New Roman"/>
          <w:color w:val="000000"/>
          <w:sz w:val="24"/>
        </w:rPr>
        <w:t>itás</w:t>
      </w:r>
      <w:bookmarkEnd w:id="0"/>
      <w:r w:rsidR="0027075E" w:rsidRPr="00C45878">
        <w:rPr>
          <w:rFonts w:ascii="Calibri" w:eastAsia="Times New Roman" w:hAnsi="Calibri" w:cs="Times New Roman"/>
          <w:color w:val="000000"/>
          <w:sz w:val="24"/>
        </w:rPr>
        <w:t>, részletek</w:t>
      </w:r>
      <w:r w:rsidR="00316BBD">
        <w:rPr>
          <w:rFonts w:ascii="Calibri" w:eastAsia="Times New Roman" w:hAnsi="Calibri" w:cs="Times New Roman"/>
          <w:color w:val="000000"/>
          <w:sz w:val="24"/>
        </w:rPr>
        <w:t>re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való odafigyelés</w:t>
      </w:r>
    </w:p>
    <w:p w14:paraId="625EA9A7" w14:textId="4562B16A" w:rsidR="0027075E" w:rsidRPr="00C45878" w:rsidRDefault="00E360BF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K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iváló </w:t>
      </w:r>
      <w:r w:rsidR="009A77F0" w:rsidRPr="00C45878">
        <w:rPr>
          <w:rFonts w:ascii="Calibri" w:eastAsia="Times New Roman" w:hAnsi="Calibri" w:cs="Times New Roman"/>
          <w:color w:val="000000"/>
          <w:sz w:val="24"/>
        </w:rPr>
        <w:t>kommunikációs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készség</w:t>
      </w:r>
    </w:p>
    <w:p w14:paraId="464F4142" w14:textId="1721BA93" w:rsidR="0027075E" w:rsidRDefault="00E360BF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R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endszer szemlélet</w:t>
      </w:r>
    </w:p>
    <w:p w14:paraId="03FF6515" w14:textId="530A11AE" w:rsidR="006D36F2" w:rsidRPr="00C45878" w:rsidRDefault="006D36F2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Nyitottság</w:t>
      </w:r>
    </w:p>
    <w:p w14:paraId="7542846C" w14:textId="77777777" w:rsidR="0027075E" w:rsidRDefault="0027075E" w:rsidP="00316BBD">
      <w:pPr>
        <w:pStyle w:val="ListParagraph"/>
        <w:ind w:left="1080"/>
        <w:rPr>
          <w:rFonts w:ascii="Calibri" w:eastAsia="Times New Roman" w:hAnsi="Calibri" w:cs="Times New Roman"/>
          <w:color w:val="000000"/>
          <w:sz w:val="24"/>
        </w:rPr>
      </w:pPr>
    </w:p>
    <w:p w14:paraId="2B225D18" w14:textId="0A479670" w:rsidR="0027075E" w:rsidRPr="00C45878" w:rsidRDefault="006D36F2" w:rsidP="0027075E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>
        <w:rPr>
          <w:rFonts w:ascii="Calibri" w:eastAsia="Times New Roman" w:hAnsi="Calibri" w:cs="Times New Roman"/>
          <w:i/>
          <w:color w:val="000000"/>
          <w:sz w:val="24"/>
        </w:rPr>
        <w:t>M</w:t>
      </w:r>
      <w:r w:rsidR="0027075E" w:rsidRPr="00C45878">
        <w:rPr>
          <w:rFonts w:ascii="Calibri" w:eastAsia="Times New Roman" w:hAnsi="Calibri" w:cs="Times New Roman"/>
          <w:i/>
          <w:color w:val="000000"/>
          <w:sz w:val="24"/>
        </w:rPr>
        <w:t xml:space="preserve">it adunk neked: </w:t>
      </w:r>
    </w:p>
    <w:p w14:paraId="53B1E940" w14:textId="77777777" w:rsidR="0027075E" w:rsidRPr="00316BBD" w:rsidRDefault="0027075E" w:rsidP="00316BBD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316BBD">
        <w:rPr>
          <w:rFonts w:ascii="Calibri" w:eastAsia="Times New Roman" w:hAnsi="Calibri" w:cs="Times New Roman"/>
          <w:color w:val="000000"/>
          <w:sz w:val="24"/>
        </w:rPr>
        <w:t>Állást egy sikeres világcégnél itthon</w:t>
      </w:r>
    </w:p>
    <w:p w14:paraId="37384047" w14:textId="77777777" w:rsidR="0027075E" w:rsidRDefault="00316BBD" w:rsidP="0027075E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S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>zakmai kihívásokat</w:t>
      </w:r>
    </w:p>
    <w:p w14:paraId="341C1FA5" w14:textId="022D4506" w:rsidR="0027075E" w:rsidRDefault="0123AAD2" w:rsidP="0123AAD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Biztos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>,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 jól fizető munkahelyet</w:t>
      </w:r>
    </w:p>
    <w:p w14:paraId="4CF25297" w14:textId="77777777" w:rsidR="0027075E" w:rsidRDefault="0027075E" w:rsidP="0027075E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BA4BBB">
        <w:rPr>
          <w:rFonts w:ascii="Calibri" w:eastAsia="Times New Roman" w:hAnsi="Calibri" w:cs="Times New Roman"/>
          <w:color w:val="000000"/>
          <w:sz w:val="24"/>
        </w:rPr>
        <w:t>Modern infrastruktúrát</w:t>
      </w:r>
    </w:p>
    <w:p w14:paraId="446CB597" w14:textId="77777777" w:rsidR="0027075E" w:rsidRDefault="00316BBD" w:rsidP="0027075E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R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ugalmas </w:t>
      </w:r>
      <w:r w:rsidR="009A77F0" w:rsidRPr="0058518E">
        <w:rPr>
          <w:rFonts w:ascii="Calibri" w:eastAsia="Times New Roman" w:hAnsi="Calibri" w:cs="Times New Roman"/>
          <w:color w:val="000000"/>
          <w:sz w:val="24"/>
        </w:rPr>
        <w:t>munkaidő</w:t>
      </w:r>
      <w:r w:rsidR="009A77F0" w:rsidRPr="00BA4BBB">
        <w:rPr>
          <w:rFonts w:ascii="Calibri" w:eastAsia="Times New Roman" w:hAnsi="Calibri" w:cs="Times New Roman"/>
          <w:color w:val="000000"/>
          <w:sz w:val="24"/>
        </w:rPr>
        <w:t>t</w:t>
      </w:r>
    </w:p>
    <w:p w14:paraId="002931C7" w14:textId="3B8A4D07" w:rsidR="0027075E" w:rsidRDefault="00E360BF" w:rsidP="0123AAD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Fiatalos környezet</w:t>
      </w:r>
    </w:p>
    <w:p w14:paraId="380D574D" w14:textId="0AAAD651" w:rsidR="0027075E" w:rsidRDefault="00E360BF" w:rsidP="0123AAD2">
      <w:pPr>
        <w:pStyle w:val="ListParagraph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Rövidtávú külföldi </w:t>
      </w:r>
      <w:r w:rsidR="005C0DBA">
        <w:rPr>
          <w:rFonts w:ascii="Calibri" w:eastAsia="Times New Roman" w:hAnsi="Calibri" w:cs="Times New Roman"/>
          <w:color w:val="000000" w:themeColor="text1"/>
          <w:sz w:val="24"/>
          <w:szCs w:val="24"/>
        </w:rPr>
        <w:t>kiküldetések</w:t>
      </w:r>
    </w:p>
    <w:p w14:paraId="318517C1" w14:textId="2108A046" w:rsidR="00C45878" w:rsidRDefault="00C45878" w:rsidP="00997A1D">
      <w:pPr>
        <w:rPr>
          <w:rFonts w:ascii="Calibri" w:eastAsia="Times New Roman" w:hAnsi="Calibri" w:cs="Times New Roman"/>
          <w:color w:val="000000"/>
          <w:sz w:val="24"/>
        </w:rPr>
      </w:pPr>
      <w:r w:rsidRPr="0058518E">
        <w:rPr>
          <w:rFonts w:ascii="Calibri" w:eastAsia="Times New Roman" w:hAnsi="Calibri" w:cs="Times New Roman"/>
          <w:color w:val="000000"/>
          <w:sz w:val="24"/>
        </w:rPr>
        <w:t xml:space="preserve">Ha szeretnél egy </w:t>
      </w:r>
      <w:r w:rsidR="009A77F0" w:rsidRPr="0058518E">
        <w:rPr>
          <w:rFonts w:ascii="Calibri" w:eastAsia="Times New Roman" w:hAnsi="Calibri" w:cs="Times New Roman"/>
          <w:color w:val="000000"/>
          <w:sz w:val="24"/>
        </w:rPr>
        <w:t>innovatív</w:t>
      </w:r>
      <w:r w:rsidRPr="0058518E">
        <w:rPr>
          <w:rFonts w:ascii="Calibri" w:eastAsia="Times New Roman" w:hAnsi="Calibri" w:cs="Times New Roman"/>
          <w:color w:val="000000"/>
          <w:sz w:val="24"/>
        </w:rPr>
        <w:t xml:space="preserve"> csapatban dolgozni, </w:t>
      </w:r>
      <w:r>
        <w:rPr>
          <w:rFonts w:ascii="Calibri" w:eastAsia="Times New Roman" w:hAnsi="Calibri" w:cs="Times New Roman"/>
          <w:color w:val="000000"/>
          <w:sz w:val="24"/>
        </w:rPr>
        <w:t>jelentkezz!</w:t>
      </w:r>
    </w:p>
    <w:p w14:paraId="02F235DA" w14:textId="0851E7BC" w:rsidR="00997A1D" w:rsidRPr="00C45878" w:rsidRDefault="00997A1D" w:rsidP="006D36F2">
      <w:pPr>
        <w:ind w:left="720" w:hanging="720"/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Jelentkezni az : info@airbusds.hu email címen keresztül lehet.</w:t>
      </w:r>
    </w:p>
    <w:sectPr w:rsidR="00997A1D" w:rsidRPr="00C458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0D31AA"/>
    <w:multiLevelType w:val="hybridMultilevel"/>
    <w:tmpl w:val="DA8CC89E"/>
    <w:lvl w:ilvl="0" w:tplc="7ED893DC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7AwMTaxMDezNLVQ0lEKTi0uzszPAykwqwUAubyjXywAAAA="/>
  </w:docVars>
  <w:rsids>
    <w:rsidRoot w:val="0027075E"/>
    <w:rsid w:val="00045355"/>
    <w:rsid w:val="00073FDE"/>
    <w:rsid w:val="000E2998"/>
    <w:rsid w:val="0027075E"/>
    <w:rsid w:val="00316BBD"/>
    <w:rsid w:val="005C0DBA"/>
    <w:rsid w:val="00654775"/>
    <w:rsid w:val="006D2273"/>
    <w:rsid w:val="006D36F2"/>
    <w:rsid w:val="00710E18"/>
    <w:rsid w:val="00997A1D"/>
    <w:rsid w:val="009A77F0"/>
    <w:rsid w:val="009B37D5"/>
    <w:rsid w:val="00C45878"/>
    <w:rsid w:val="00DD38A1"/>
    <w:rsid w:val="00E22F46"/>
    <w:rsid w:val="00E360BF"/>
    <w:rsid w:val="00F6176F"/>
    <w:rsid w:val="0123AAD2"/>
    <w:rsid w:val="5B20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20CED"/>
  <w15:chartTrackingRefBased/>
  <w15:docId w15:val="{13A53B5B-4737-4AD6-BB3C-C841FFCF1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075E"/>
    <w:rPr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75E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hu-HU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0BF"/>
    <w:rPr>
      <w:rFonts w:ascii="Segoe UI" w:hAnsi="Segoe UI" w:cs="Segoe UI"/>
      <w:sz w:val="18"/>
      <w:szCs w:val="18"/>
      <w:lang w:val="hu-H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0BF"/>
    <w:rPr>
      <w:b/>
      <w:bCs/>
      <w:sz w:val="20"/>
      <w:szCs w:val="20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25F41-0CE6-46AA-A3BC-28FA61507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2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 Ezsias</dc:creator>
  <cp:keywords/>
  <dc:description/>
  <cp:lastModifiedBy>Tamas Ezsias</cp:lastModifiedBy>
  <cp:revision>9</cp:revision>
  <dcterms:created xsi:type="dcterms:W3CDTF">2017-11-20T15:15:00Z</dcterms:created>
  <dcterms:modified xsi:type="dcterms:W3CDTF">2017-11-20T15:59:00Z</dcterms:modified>
</cp:coreProperties>
</file>